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1D24" w:rsidRDefault="00601D24" w:rsidP="00601D24">
      <w:pPr>
        <w:jc w:val="center"/>
        <w:rPr>
          <w:rFonts w:ascii="Times New Roman" w:hAnsi="Times New Roman" w:cs="Times New Roman"/>
          <w:b/>
        </w:rPr>
      </w:pPr>
      <w:r w:rsidRPr="00601D24">
        <w:rPr>
          <w:rFonts w:ascii="Times New Roman" w:hAnsi="Times New Roman" w:cs="Times New Roman"/>
          <w:b/>
        </w:rPr>
        <w:t xml:space="preserve">AKENTEN APPIAH-MENKAH UNIVERSITY OF SKILLS TRAINING AND ENTREPRENEURIAL DEVELOPMENT </w:t>
      </w:r>
    </w:p>
    <w:p w:rsidR="00601D24" w:rsidRPr="00601D24" w:rsidRDefault="00601D24" w:rsidP="00601D24">
      <w:pPr>
        <w:jc w:val="center"/>
        <w:rPr>
          <w:rFonts w:ascii="Times New Roman" w:hAnsi="Times New Roman" w:cs="Times New Roman"/>
          <w:b/>
        </w:rPr>
      </w:pPr>
      <w:r w:rsidRPr="00601D24">
        <w:rPr>
          <w:rFonts w:ascii="Times New Roman" w:hAnsi="Times New Roman" w:cs="Times New Roman"/>
          <w:b/>
        </w:rPr>
        <w:t>INTEGRATION OF CROSS-CULTURE EXPERIENTIAL LEARNING INTO THE MBA CURRICULUM AT THE FACULTY OF BUSINESS EDUCATION, AAMUSTED</w:t>
      </w:r>
    </w:p>
    <w:p w:rsidR="00601D24" w:rsidRDefault="00601D24" w:rsidP="00601D24">
      <w:pPr>
        <w:jc w:val="center"/>
        <w:rPr>
          <w:rFonts w:ascii="Times New Roman" w:hAnsi="Times New Roman" w:cs="Times New Roman"/>
        </w:rPr>
      </w:pPr>
      <w:r w:rsidRPr="00601D24">
        <w:rPr>
          <w:rFonts w:ascii="Times New Roman" w:hAnsi="Times New Roman" w:cs="Times New Roman"/>
        </w:rPr>
        <w:t xml:space="preserve">BY </w:t>
      </w:r>
    </w:p>
    <w:p w:rsidR="00601D24" w:rsidRPr="00601D24" w:rsidRDefault="00601D24" w:rsidP="00601D24">
      <w:pPr>
        <w:jc w:val="center"/>
        <w:rPr>
          <w:rFonts w:ascii="Times New Roman" w:hAnsi="Times New Roman" w:cs="Times New Roman"/>
        </w:rPr>
      </w:pPr>
      <w:r w:rsidRPr="00601D24">
        <w:rPr>
          <w:rFonts w:ascii="Times New Roman" w:hAnsi="Times New Roman" w:cs="Times New Roman"/>
        </w:rPr>
        <w:t>MRS. VICTORIA WEPEA WEOBONG AWOPONE</w:t>
      </w:r>
    </w:p>
    <w:p w:rsidR="00601D24" w:rsidRDefault="00601D24" w:rsidP="00601D24">
      <w:pPr>
        <w:jc w:val="center"/>
        <w:rPr>
          <w:rFonts w:ascii="Times New Roman" w:hAnsi="Times New Roman" w:cs="Times New Roman"/>
        </w:rPr>
      </w:pPr>
    </w:p>
    <w:p w:rsidR="00601D24" w:rsidRDefault="00601D24" w:rsidP="00601D24">
      <w:pPr>
        <w:jc w:val="center"/>
        <w:rPr>
          <w:rFonts w:ascii="Times New Roman" w:hAnsi="Times New Roman" w:cs="Times New Roman"/>
        </w:rPr>
      </w:pPr>
      <w:r w:rsidRPr="00601D24">
        <w:rPr>
          <w:rFonts w:ascii="Times New Roman" w:hAnsi="Times New Roman" w:cs="Times New Roman"/>
        </w:rPr>
        <w:t xml:space="preserve">ASSISTANT REGISTRAR, DEPARTMENT OF ACCOUNTING STUDIES EDUCATION </w:t>
      </w:r>
    </w:p>
    <w:p w:rsidR="00601D24" w:rsidRDefault="00601D24" w:rsidP="00601D24">
      <w:pPr>
        <w:jc w:val="center"/>
        <w:rPr>
          <w:rFonts w:ascii="Times New Roman" w:hAnsi="Times New Roman" w:cs="Times New Roman"/>
        </w:rPr>
      </w:pPr>
    </w:p>
    <w:p w:rsidR="006E2BF5" w:rsidRPr="00601D24" w:rsidRDefault="00601D24" w:rsidP="00601D24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601D24">
        <w:rPr>
          <w:rFonts w:ascii="Times New Roman" w:hAnsi="Times New Roman" w:cs="Times New Roman"/>
        </w:rPr>
        <w:t>OCTOBER 7, 2025</w:t>
      </w:r>
    </w:p>
    <w:sectPr w:rsidR="006E2BF5" w:rsidRPr="00601D2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MrEwMjQ1NzE1szBT0lEKTi0uzszPAykwrAUATHZj/SwAAAA="/>
  </w:docVars>
  <w:rsids>
    <w:rsidRoot w:val="00601D24"/>
    <w:rsid w:val="00601D24"/>
    <w:rsid w:val="006E2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9</Words>
  <Characters>281</Characters>
  <Application>Microsoft Office Word</Application>
  <DocSecurity>0</DocSecurity>
  <Lines>2</Lines>
  <Paragraphs>1</Paragraphs>
  <ScaleCrop>false</ScaleCrop>
  <Company/>
  <LinksUpToDate>false</LinksUpToDate>
  <CharactersWithSpaces>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Owusu-Ansah</dc:creator>
  <cp:lastModifiedBy>Chris Owusu-Ansah</cp:lastModifiedBy>
  <cp:revision>1</cp:revision>
  <dcterms:created xsi:type="dcterms:W3CDTF">2026-04-16T14:53:00Z</dcterms:created>
  <dcterms:modified xsi:type="dcterms:W3CDTF">2026-04-16T14:56:00Z</dcterms:modified>
</cp:coreProperties>
</file>